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048841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F1289E">
        <w:t>While</w:t>
      </w:r>
      <w:r>
        <w:t xml:space="preserve"> Loop</w:t>
      </w:r>
    </w:p>
    <w:p w14:paraId="300C7D9D" w14:textId="1ADF9737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F1289E" w:rsidRPr="00F1289E">
          <w:rPr>
            <w:rStyle w:val="Hyperlink"/>
          </w:rPr>
          <w:t>https://judge.softuni.org/Contests/4408</w:t>
        </w:r>
      </w:hyperlink>
    </w:p>
    <w:p w14:paraId="540E315A" w14:textId="519F0931" w:rsidR="00B3198A" w:rsidRDefault="00B3198A" w:rsidP="00F1289E">
      <w:pPr>
        <w:pStyle w:val="Heading2"/>
        <w:numPr>
          <w:ilvl w:val="0"/>
          <w:numId w:val="2"/>
        </w:numPr>
      </w:pPr>
      <w:r>
        <w:t>Numbers 1 to 100</w:t>
      </w:r>
    </w:p>
    <w:p w14:paraId="28C63CED" w14:textId="77777777" w:rsidR="00B3198A" w:rsidRDefault="00B3198A" w:rsidP="00B3198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>
        <w:rPr>
          <w:rFonts w:cstheme="minorHAnsi"/>
        </w:rPr>
        <w:t>:</w:t>
      </w:r>
    </w:p>
    <w:p w14:paraId="4A56BB4F" w14:textId="5D308E51" w:rsidR="00B3198A" w:rsidRPr="00F1289E" w:rsidRDefault="00B3198A" w:rsidP="00B3198A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1</w:t>
      </w:r>
      <w:r w:rsidRPr="00F1289E">
        <w:rPr>
          <w:b/>
          <w:bCs/>
        </w:rPr>
        <w:t xml:space="preserve"> </w:t>
      </w:r>
      <w:r>
        <w:rPr>
          <w:b/>
          <w:bCs/>
        </w:rPr>
        <w:t xml:space="preserve">to 100, each on separate </w:t>
      </w:r>
      <w:proofErr w:type="gramStart"/>
      <w:r>
        <w:rPr>
          <w:b/>
          <w:bCs/>
        </w:rPr>
        <w:t>line</w:t>
      </w:r>
      <w:proofErr w:type="gramEnd"/>
    </w:p>
    <w:p w14:paraId="1DDF667D" w14:textId="77777777" w:rsidR="00B3198A" w:rsidRPr="000237A0" w:rsidRDefault="00B3198A" w:rsidP="00B3198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B3198A" w:rsidRPr="00FF3E01" w14:paraId="087CAF27" w14:textId="77777777" w:rsidTr="00B3198A"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E6B850E" w14:textId="77777777" w:rsidR="00B3198A" w:rsidRPr="00FF3E01" w:rsidRDefault="00B3198A" w:rsidP="00D034F1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DDC340B" w14:textId="77777777" w:rsidR="00B3198A" w:rsidRPr="00FF3E01" w:rsidRDefault="00B3198A" w:rsidP="00D034F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3198A" w:rsidRPr="00FF3E01" w14:paraId="550459D4" w14:textId="77777777" w:rsidTr="00B3198A">
        <w:trPr>
          <w:trHeight w:val="552"/>
        </w:trPr>
        <w:tc>
          <w:tcPr>
            <w:tcW w:w="1701" w:type="dxa"/>
            <w:shd w:val="clear" w:color="auto" w:fill="auto"/>
          </w:tcPr>
          <w:p w14:paraId="32582756" w14:textId="02CD966A" w:rsidR="00B3198A" w:rsidRPr="00B3198A" w:rsidRDefault="00B3198A" w:rsidP="00D034F1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B3198A">
              <w:rPr>
                <w:rFonts w:ascii="Consolas" w:hAnsi="Consolas"/>
                <w:i/>
                <w:iCs/>
                <w:noProof/>
              </w:rPr>
              <w:t>(no input)</w:t>
            </w:r>
          </w:p>
          <w:p w14:paraId="7AE9E29C" w14:textId="77777777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701" w:type="dxa"/>
            <w:shd w:val="clear" w:color="auto" w:fill="auto"/>
          </w:tcPr>
          <w:p w14:paraId="4FFC8B11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0CBDEFB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4A93565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7810394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8377E3E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  <w:p w14:paraId="4E06E25E" w14:textId="2AD09A62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0</w:t>
            </w:r>
          </w:p>
        </w:tc>
      </w:tr>
    </w:tbl>
    <w:p w14:paraId="71F395C9" w14:textId="77777777" w:rsidR="00B3198A" w:rsidRPr="00B3198A" w:rsidRDefault="00B3198A" w:rsidP="00B3198A"/>
    <w:p w14:paraId="16843B06" w14:textId="3614B91C" w:rsidR="00F1289E" w:rsidRPr="00F1289E" w:rsidRDefault="00F1289E" w:rsidP="00F1289E">
      <w:pPr>
        <w:pStyle w:val="Heading2"/>
        <w:numPr>
          <w:ilvl w:val="0"/>
          <w:numId w:val="2"/>
        </w:numPr>
      </w:pPr>
      <w:r>
        <w:t>Decreasing Numbers</w:t>
      </w:r>
    </w:p>
    <w:p w14:paraId="79119C5C" w14:textId="0765AA60" w:rsidR="00F1289E" w:rsidRDefault="00C42D6A" w:rsidP="00F1289E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F1289E">
        <w:rPr>
          <w:rFonts w:cstheme="minorHAnsi"/>
        </w:rPr>
        <w:t>:</w:t>
      </w:r>
    </w:p>
    <w:p w14:paraId="6245E16A" w14:textId="271DCD8D" w:rsidR="00F1289E" w:rsidRPr="00F1289E" w:rsidRDefault="00F1289E" w:rsidP="00DE4953">
      <w:pPr>
        <w:pStyle w:val="ListParagraph"/>
        <w:numPr>
          <w:ilvl w:val="0"/>
          <w:numId w:val="11"/>
        </w:numPr>
        <w:spacing w:before="0" w:after="0"/>
        <w:ind w:hanging="357"/>
        <w:rPr>
          <w:rFonts w:cstheme="minorHAnsi"/>
        </w:rPr>
      </w:pPr>
      <w:r>
        <w:rPr>
          <w:rFonts w:cstheme="minorHAnsi"/>
        </w:rPr>
        <w:t xml:space="preserve">Reads an integer number </w:t>
      </w:r>
      <w:proofErr w:type="gramStart"/>
      <w:r>
        <w:rPr>
          <w:rFonts w:cstheme="minorHAnsi"/>
          <w:b/>
          <w:bCs/>
        </w:rPr>
        <w:t>N</w:t>
      </w:r>
      <w:proofErr w:type="gramEnd"/>
    </w:p>
    <w:p w14:paraId="04CAE7B6" w14:textId="7955B878" w:rsidR="00F1289E" w:rsidRPr="00F1289E" w:rsidRDefault="00F1289E" w:rsidP="00DE4953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N</w:t>
      </w:r>
      <w:r w:rsidRPr="00F1289E">
        <w:rPr>
          <w:b/>
          <w:bCs/>
        </w:rPr>
        <w:t xml:space="preserve"> </w:t>
      </w:r>
      <w:r>
        <w:rPr>
          <w:b/>
          <w:bCs/>
        </w:rPr>
        <w:t>down to</w:t>
      </w:r>
      <w:r w:rsidRPr="00F1289E">
        <w:rPr>
          <w:b/>
          <w:bCs/>
        </w:rPr>
        <w:t xml:space="preserve"> 1</w:t>
      </w:r>
      <w:r w:rsidR="00275964">
        <w:rPr>
          <w:b/>
          <w:bCs/>
        </w:rPr>
        <w:t xml:space="preserve"> (inclusively)</w:t>
      </w:r>
      <w:r>
        <w:rPr>
          <w:b/>
          <w:bCs/>
        </w:rPr>
        <w:t xml:space="preserve">, </w:t>
      </w:r>
      <w:r w:rsidRPr="00F1289E">
        <w:t xml:space="preserve">each on separate </w:t>
      </w:r>
      <w:proofErr w:type="gramStart"/>
      <w:r w:rsidRPr="00F1289E">
        <w:t>line</w:t>
      </w:r>
      <w:proofErr w:type="gramEnd"/>
    </w:p>
    <w:p w14:paraId="552589C4" w14:textId="782FB865" w:rsidR="00F1289E" w:rsidRPr="00F1289E" w:rsidRDefault="00F1289E" w:rsidP="00F1289E">
      <w:pPr>
        <w:pStyle w:val="ListParagraph"/>
        <w:ind w:left="142"/>
        <w:rPr>
          <w:rFonts w:cstheme="minorHAnsi"/>
        </w:rPr>
      </w:pPr>
      <w:r w:rsidRPr="00F1289E">
        <w:rPr>
          <w:rFonts w:cstheme="minorHAnsi"/>
          <w:b/>
          <w:bCs/>
          <w:u w:val="single"/>
        </w:rPr>
        <w:t>Note</w:t>
      </w:r>
      <w:r w:rsidRPr="00DE4953">
        <w:rPr>
          <w:rFonts w:cstheme="minorHAnsi"/>
          <w:b/>
          <w:bCs/>
        </w:rPr>
        <w:t>:</w:t>
      </w:r>
      <w:r>
        <w:rPr>
          <w:rFonts w:cstheme="minorHAnsi"/>
        </w:rPr>
        <w:t xml:space="preserve"> N will always be bigger than 1.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7F1113F9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A26589E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55507F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2DAF42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F267956" w14:textId="04D51559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EA7158A" w14:textId="17F396CE" w:rsidR="000237A0" w:rsidRPr="00FF3E01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5D3EA94A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47AADB1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86FF4D4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AF22D05" w14:textId="3A103BBD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20CF3109" w:rsidR="000237A0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03E7B6A" w14:textId="2A386E36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0E33ADD5" w14:textId="565F6772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51063C5" w14:textId="52BAEF06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870909F" w14:textId="75683C82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AE6457B" w14:textId="554CF6F4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4AAD55F" w14:textId="2802E9A5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2CA20E2" w14:textId="3E00D6C9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115EE9" w14:textId="4954DACA" w:rsidR="000237A0" w:rsidRP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46E90BAB" w:rsidR="00654354" w:rsidRDefault="004B2BAA" w:rsidP="00654354">
      <w:pPr>
        <w:pStyle w:val="Heading2"/>
        <w:numPr>
          <w:ilvl w:val="0"/>
          <w:numId w:val="2"/>
        </w:numPr>
      </w:pPr>
      <w:r>
        <w:t>Odd Number</w:t>
      </w:r>
    </w:p>
    <w:p w14:paraId="0236076E" w14:textId="356359BA" w:rsidR="004B2BAA" w:rsidRPr="004B2BAA" w:rsidRDefault="004B2BAA" w:rsidP="004B2BAA">
      <w:pPr>
        <w:rPr>
          <w:lang w:val="bg-BG"/>
        </w:rPr>
      </w:pPr>
      <w:r w:rsidRPr="004B2BAA">
        <w:t xml:space="preserve">Write a program to </w:t>
      </w:r>
      <w:r w:rsidRPr="004B2BAA">
        <w:rPr>
          <w:b/>
          <w:bCs/>
        </w:rPr>
        <w:t>enter an odd number</w:t>
      </w:r>
      <w:r>
        <w:rPr>
          <w:b/>
          <w:bCs/>
        </w:rPr>
        <w:t>:</w:t>
      </w:r>
    </w:p>
    <w:p w14:paraId="5D8AE2D9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Read numbers from the console until an </w:t>
      </w:r>
      <w:r w:rsidRPr="004B2BAA">
        <w:rPr>
          <w:b/>
          <w:bCs/>
        </w:rPr>
        <w:t>odd number</w:t>
      </w:r>
      <w:r w:rsidRPr="004B2BAA">
        <w:t xml:space="preserve"> is </w:t>
      </w:r>
      <w:proofErr w:type="gramStart"/>
      <w:r w:rsidRPr="004B2BAA">
        <w:t>entered</w:t>
      </w:r>
      <w:proofErr w:type="gramEnd"/>
    </w:p>
    <w:p w14:paraId="3742E7F1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lastRenderedPageBreak/>
        <w:t xml:space="preserve">Print the </w:t>
      </w:r>
      <w:r w:rsidRPr="004B2BAA">
        <w:rPr>
          <w:b/>
          <w:bCs/>
        </w:rPr>
        <w:t>odd</w:t>
      </w:r>
      <w:r w:rsidRPr="004B2BAA">
        <w:t xml:space="preserve"> number as </w:t>
      </w:r>
      <w:proofErr w:type="gramStart"/>
      <w:r w:rsidRPr="004B2BAA">
        <w:t>output</w:t>
      </w:r>
      <w:proofErr w:type="gramEnd"/>
    </w:p>
    <w:p w14:paraId="6130F137" w14:textId="662AD745" w:rsidR="0099038B" w:rsidRPr="0099038B" w:rsidRDefault="0099038B" w:rsidP="0099038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3DF19CF9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2</w:t>
            </w:r>
          </w:p>
          <w:p w14:paraId="791FCA28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4</w:t>
            </w:r>
          </w:p>
          <w:p w14:paraId="539B483B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8</w:t>
            </w:r>
          </w:p>
          <w:p w14:paraId="4F171489" w14:textId="2331F768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892" w:type="dxa"/>
            <w:shd w:val="clear" w:color="auto" w:fill="auto"/>
          </w:tcPr>
          <w:p w14:paraId="320F77ED" w14:textId="2E703F1D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7689C0FB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5</w:t>
            </w:r>
            <w:r w:rsidR="0099038B" w:rsidRPr="004B2BAA">
              <w:rPr>
                <w:rFonts w:ascii="Consolas" w:hAnsi="Consolas"/>
                <w:b/>
                <w:bCs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0380DE7B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FCC3DAC" w14:textId="77777777" w:rsidR="0099038B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F95FD58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67360BBA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C2308E2" w14:textId="299ABDEE" w:rsidR="004B2BAA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23</w:t>
            </w:r>
          </w:p>
        </w:tc>
        <w:tc>
          <w:tcPr>
            <w:tcW w:w="875" w:type="dxa"/>
            <w:shd w:val="clear" w:color="auto" w:fill="auto"/>
          </w:tcPr>
          <w:p w14:paraId="730A4C1A" w14:textId="343C6CEE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</w:tbl>
    <w:p w14:paraId="16B1143B" w14:textId="77777777" w:rsidR="00654354" w:rsidRPr="00654354" w:rsidRDefault="00654354" w:rsidP="00654354"/>
    <w:p w14:paraId="53D2F3C4" w14:textId="04D18AB1" w:rsidR="00261E86" w:rsidRDefault="00261E86" w:rsidP="00261E86">
      <w:pPr>
        <w:pStyle w:val="Heading2"/>
        <w:numPr>
          <w:ilvl w:val="0"/>
          <w:numId w:val="2"/>
        </w:numPr>
      </w:pPr>
      <w:r>
        <w:t>Sequence 2k + 1</w:t>
      </w:r>
    </w:p>
    <w:p w14:paraId="627078D7" w14:textId="77777777" w:rsidR="00261E86" w:rsidRPr="00261E86" w:rsidRDefault="00261E86" w:rsidP="00261E86">
      <w:pPr>
        <w:rPr>
          <w:lang w:val="bg-BG"/>
        </w:rPr>
      </w:pPr>
      <w:r w:rsidRPr="00261E86">
        <w:t xml:space="preserve">Write a program to print a </w:t>
      </w:r>
      <w:r w:rsidRPr="00261E86">
        <w:rPr>
          <w:b/>
          <w:bCs/>
        </w:rPr>
        <w:t>sequence of numbers</w:t>
      </w:r>
      <w:r w:rsidRPr="00261E86">
        <w:t>:</w:t>
      </w:r>
    </w:p>
    <w:p w14:paraId="0FD8C3DF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The first number is </w:t>
      </w:r>
      <w:proofErr w:type="gramStart"/>
      <w:r w:rsidRPr="00261E86">
        <w:rPr>
          <w:b/>
          <w:bCs/>
        </w:rPr>
        <w:t>1</w:t>
      </w:r>
      <w:proofErr w:type="gramEnd"/>
    </w:p>
    <w:p w14:paraId="09DF0DD8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Each next number is </w:t>
      </w:r>
      <w:r w:rsidRPr="00261E86">
        <w:rPr>
          <w:b/>
          <w:bCs/>
        </w:rPr>
        <w:t xml:space="preserve">2 times the previous number + </w:t>
      </w:r>
      <w:proofErr w:type="gramStart"/>
      <w:r w:rsidRPr="00261E86">
        <w:rPr>
          <w:b/>
          <w:bCs/>
        </w:rPr>
        <w:t>1</w:t>
      </w:r>
      <w:proofErr w:type="gramEnd"/>
    </w:p>
    <w:p w14:paraId="4D22C40D" w14:textId="24F59FA0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>Read an integer</w:t>
      </w:r>
      <w:r>
        <w:t xml:space="preserve"> number</w:t>
      </w:r>
      <w:r w:rsidRPr="00261E86">
        <w:t xml:space="preserve"> </w:t>
      </w:r>
      <w:r w:rsidRPr="00261E86">
        <w:rPr>
          <w:b/>
          <w:bCs/>
        </w:rPr>
        <w:t>n</w:t>
      </w:r>
      <w:r w:rsidRPr="00261E86">
        <w:t xml:space="preserve"> from the console – the max </w:t>
      </w:r>
      <w:proofErr w:type="gramStart"/>
      <w:r w:rsidRPr="00261E86">
        <w:t>number</w:t>
      </w:r>
      <w:proofErr w:type="gramEnd"/>
    </w:p>
    <w:p w14:paraId="7A25A9D6" w14:textId="4D1CEAAA" w:rsidR="0081243A" w:rsidRPr="00AC255B" w:rsidRDefault="00261E86" w:rsidP="00261E86">
      <w:pPr>
        <w:pStyle w:val="ListParagraph"/>
        <w:numPr>
          <w:ilvl w:val="1"/>
          <w:numId w:val="2"/>
        </w:numPr>
      </w:pPr>
      <w:r w:rsidRPr="00261E86">
        <w:t xml:space="preserve">Print the </w:t>
      </w:r>
      <w:r w:rsidRPr="00261E86">
        <w:rPr>
          <w:b/>
          <w:bCs/>
        </w:rPr>
        <w:t>elements of the sequence</w:t>
      </w:r>
      <w:r>
        <w:rPr>
          <w:b/>
          <w:bCs/>
        </w:rPr>
        <w:t xml:space="preserve"> (starting with 1)</w:t>
      </w:r>
      <w:r w:rsidRPr="00261E86">
        <w:t xml:space="preserve">, which are </w:t>
      </w:r>
      <w:r w:rsidRPr="00261E86">
        <w:rPr>
          <w:b/>
          <w:bCs/>
        </w:rPr>
        <w:t xml:space="preserve">≤ </w:t>
      </w:r>
      <w:proofErr w:type="gramStart"/>
      <w:r w:rsidRPr="00261E86">
        <w:rPr>
          <w:b/>
          <w:bCs/>
        </w:rPr>
        <w:t>n</w:t>
      </w:r>
      <w:proofErr w:type="gramEnd"/>
    </w:p>
    <w:p w14:paraId="234A9B15" w14:textId="77777777" w:rsidR="00AC255B" w:rsidRPr="0099038B" w:rsidRDefault="00AC255B" w:rsidP="00AC255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AC255B" w:rsidRPr="00FF3E01" w14:paraId="73B5E61F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02C42A2" w14:textId="77777777" w:rsidR="00AC255B" w:rsidRPr="00FF3E01" w:rsidRDefault="00AC255B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D04F7B3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9F6660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827124B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DF5A189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42F0E4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A2038CA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12F6EAE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C255B" w:rsidRPr="00FF3E01" w14:paraId="212AA024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6455CF54" w14:textId="73AB46D6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92" w:type="dxa"/>
            <w:shd w:val="clear" w:color="auto" w:fill="auto"/>
          </w:tcPr>
          <w:p w14:paraId="463E269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7F0C643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AFFBB7B" w14:textId="5AF2BE19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FC84216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09C2F1E" w14:textId="41255028" w:rsidR="00AC255B" w:rsidRP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24321F98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6369E40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A054CF2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2C865AC" w14:textId="5CF687F0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2CF12DCF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F21538E" w14:textId="1583D7AF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875" w:type="dxa"/>
            <w:shd w:val="clear" w:color="auto" w:fill="auto"/>
          </w:tcPr>
          <w:p w14:paraId="504572CC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1B70DD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7E406D9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6E110E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7C8F5130" w14:textId="521BFD4E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B26DB">
              <w:rPr>
                <w:rFonts w:ascii="Consolas" w:hAnsi="Consolas"/>
                <w:noProof/>
              </w:rPr>
              <w:t>1</w:t>
            </w:r>
          </w:p>
        </w:tc>
      </w:tr>
    </w:tbl>
    <w:p w14:paraId="69635897" w14:textId="50F48940" w:rsidR="00AC255B" w:rsidRDefault="009F161E" w:rsidP="00D13602">
      <w:pPr>
        <w:pStyle w:val="Heading2"/>
        <w:numPr>
          <w:ilvl w:val="0"/>
          <w:numId w:val="2"/>
        </w:numPr>
      </w:pPr>
      <w:r>
        <w:t xml:space="preserve">Sum </w:t>
      </w:r>
      <w:r w:rsidR="00990CC4">
        <w:t>Digits</w:t>
      </w:r>
    </w:p>
    <w:p w14:paraId="59F63E8F" w14:textId="064FD448" w:rsidR="00990CC4" w:rsidRPr="00990CC4" w:rsidRDefault="00990CC4" w:rsidP="00990CC4">
      <w:pPr>
        <w:rPr>
          <w:lang w:val="bg-BG"/>
        </w:rPr>
      </w:pPr>
      <w:r w:rsidRPr="00990CC4">
        <w:t xml:space="preserve">Write a program to </w:t>
      </w:r>
      <w:r w:rsidRPr="00990CC4">
        <w:rPr>
          <w:b/>
          <w:bCs/>
        </w:rPr>
        <w:t>sum the digits</w:t>
      </w:r>
      <w:r w:rsidRPr="00990CC4">
        <w:t xml:space="preserve"> of given number</w:t>
      </w:r>
      <w:r>
        <w:t>:</w:t>
      </w:r>
    </w:p>
    <w:p w14:paraId="56CACAA4" w14:textId="4DFD267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t xml:space="preserve">Read an </w:t>
      </w:r>
      <w:r w:rsidRPr="00990CC4">
        <w:rPr>
          <w:b/>
          <w:bCs/>
        </w:rPr>
        <w:t xml:space="preserve">integer </w:t>
      </w:r>
      <w:r>
        <w:rPr>
          <w:b/>
          <w:bCs/>
        </w:rPr>
        <w:t xml:space="preserve">positive </w:t>
      </w:r>
      <w:r w:rsidRPr="00990CC4">
        <w:rPr>
          <w:b/>
          <w:bCs/>
        </w:rPr>
        <w:t>number</w:t>
      </w:r>
      <w:r w:rsidRPr="00990CC4">
        <w:t xml:space="preserve"> from the </w:t>
      </w:r>
      <w:proofErr w:type="gramStart"/>
      <w:r w:rsidRPr="00990CC4">
        <w:t>console</w:t>
      </w:r>
      <w:proofErr w:type="gramEnd"/>
    </w:p>
    <w:p w14:paraId="3CCCD57D" w14:textId="03BAA1B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rPr>
          <w:b/>
          <w:bCs/>
        </w:rPr>
        <w:t>Sum</w:t>
      </w:r>
      <w:r w:rsidRPr="00990CC4">
        <w:t xml:space="preserve"> its </w:t>
      </w:r>
      <w:r w:rsidRPr="00990CC4">
        <w:rPr>
          <w:b/>
          <w:bCs/>
        </w:rPr>
        <w:t>digits</w:t>
      </w:r>
      <w:r w:rsidRPr="00990CC4">
        <w:t xml:space="preserve"> and print the </w:t>
      </w:r>
      <w:proofErr w:type="gramStart"/>
      <w:r w:rsidRPr="00990CC4">
        <w:t>sum</w:t>
      </w:r>
      <w:proofErr w:type="gramEnd"/>
    </w:p>
    <w:p w14:paraId="29DBB411" w14:textId="37B572DC" w:rsidR="00990CC4" w:rsidRPr="00990CC4" w:rsidRDefault="00990CC4" w:rsidP="00990CC4">
      <w:pPr>
        <w:ind w:left="142"/>
        <w:rPr>
          <w:lang w:val="bg-BG"/>
        </w:rPr>
      </w:pPr>
      <w:r w:rsidRPr="00990CC4">
        <w:rPr>
          <w:b/>
          <w:bCs/>
          <w:u w:val="single"/>
        </w:rPr>
        <w:t>Example</w:t>
      </w:r>
      <w:r w:rsidRPr="00990CC4">
        <w:rPr>
          <w:b/>
          <w:bCs/>
        </w:rPr>
        <w:t>:</w:t>
      </w:r>
      <w:r>
        <w:rPr>
          <w:b/>
          <w:bCs/>
        </w:rPr>
        <w:t xml:space="preserve"> </w:t>
      </w:r>
      <w:r w:rsidRPr="00990CC4">
        <w:t>The</w:t>
      </w:r>
      <w:r>
        <w:rPr>
          <w:b/>
          <w:bCs/>
        </w:rPr>
        <w:t xml:space="preserve"> </w:t>
      </w:r>
      <w:r>
        <w:t>n</w:t>
      </w:r>
      <w:r w:rsidRPr="00990CC4">
        <w:t>umber is 3451</w:t>
      </w:r>
      <w:r>
        <w:t>. Digits sum is 3 + 4 + 5 + 1 = 1</w:t>
      </w:r>
      <w:r w:rsidR="00A0480E">
        <w:t>3</w:t>
      </w:r>
      <w:r>
        <w:t>.</w:t>
      </w:r>
    </w:p>
    <w:p w14:paraId="52C8697C" w14:textId="77777777" w:rsidR="00990CC4" w:rsidRPr="0099038B" w:rsidRDefault="00990CC4" w:rsidP="00990CC4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CC4" w:rsidRPr="00FF3E01" w14:paraId="64EBEF60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D838FD6" w14:textId="77777777" w:rsidR="00990CC4" w:rsidRPr="00FF3E01" w:rsidRDefault="00990CC4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2041E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4EB01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B488C2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35D20B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C7BEF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9F61B2A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17D09C0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CC4" w:rsidRPr="00FF3E01" w14:paraId="0870972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4A4B33FB" w14:textId="00C1569B" w:rsidR="00990CC4" w:rsidRPr="00364020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634</w:t>
            </w:r>
          </w:p>
        </w:tc>
        <w:tc>
          <w:tcPr>
            <w:tcW w:w="892" w:type="dxa"/>
            <w:shd w:val="clear" w:color="auto" w:fill="auto"/>
          </w:tcPr>
          <w:p w14:paraId="32082451" w14:textId="6D8DAD0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8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D65F2B1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B1C6424" w14:textId="6F341267" w:rsidR="00990CC4" w:rsidRPr="00AC255B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5" w:type="dxa"/>
            <w:shd w:val="clear" w:color="auto" w:fill="auto"/>
          </w:tcPr>
          <w:p w14:paraId="0D5DDF8A" w14:textId="5A13F20B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555679B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AE72697" w14:textId="700B1690" w:rsidR="00990CC4" w:rsidRPr="00990CC4" w:rsidRDefault="00990CC4" w:rsidP="00990CC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32</w:t>
            </w:r>
          </w:p>
          <w:p w14:paraId="1874812C" w14:textId="1BC2B8B2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4332A1A9" w14:textId="6449176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19612FE1" w14:textId="77777777" w:rsidR="00990CC4" w:rsidRPr="00990CC4" w:rsidRDefault="00990CC4" w:rsidP="00990CC4"/>
    <w:p w14:paraId="336C8AE7" w14:textId="2F26F730" w:rsidR="009F161E" w:rsidRDefault="009F161E" w:rsidP="009F161E">
      <w:pPr>
        <w:pStyle w:val="Heading2"/>
        <w:numPr>
          <w:ilvl w:val="0"/>
          <w:numId w:val="2"/>
        </w:numPr>
      </w:pPr>
      <w:r>
        <w:lastRenderedPageBreak/>
        <w:t>Number In Range</w:t>
      </w:r>
    </w:p>
    <w:p w14:paraId="1DDB83A1" w14:textId="77777777" w:rsidR="009F161E" w:rsidRPr="009F161E" w:rsidRDefault="009F161E" w:rsidP="009F161E">
      <w:pPr>
        <w:spacing w:after="0"/>
        <w:rPr>
          <w:lang w:val="bg-BG"/>
        </w:rPr>
      </w:pPr>
      <w:r w:rsidRPr="009F161E">
        <w:t xml:space="preserve">Write a program to </w:t>
      </w:r>
      <w:r w:rsidRPr="009F161E">
        <w:rPr>
          <w:b/>
          <w:bCs/>
        </w:rPr>
        <w:t>read a number in the range [1 … 100]</w:t>
      </w:r>
      <w:r w:rsidRPr="009F161E">
        <w:t>:</w:t>
      </w:r>
    </w:p>
    <w:p w14:paraId="0955862B" w14:textId="002F52C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Read </w:t>
      </w:r>
      <w:r w:rsidRPr="009F161E">
        <w:rPr>
          <w:b/>
          <w:bCs/>
        </w:rPr>
        <w:t>a</w:t>
      </w:r>
      <w:r>
        <w:rPr>
          <w:b/>
          <w:bCs/>
        </w:rPr>
        <w:t>n integer</w:t>
      </w:r>
      <w:r w:rsidRPr="009F161E">
        <w:rPr>
          <w:b/>
          <w:bCs/>
        </w:rPr>
        <w:t xml:space="preserve"> number </w:t>
      </w:r>
      <w:r w:rsidRPr="009F161E">
        <w:t xml:space="preserve">from the </w:t>
      </w:r>
      <w:proofErr w:type="gramStart"/>
      <w:r w:rsidRPr="009F161E">
        <w:t>console</w:t>
      </w:r>
      <w:proofErr w:type="gramEnd"/>
    </w:p>
    <w:p w14:paraId="3108C875" w14:textId="7777777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Check if the number is in the </w:t>
      </w:r>
      <w:r w:rsidRPr="009F161E">
        <w:rPr>
          <w:b/>
          <w:bCs/>
        </w:rPr>
        <w:t>range [1 … 100]</w:t>
      </w:r>
    </w:p>
    <w:p w14:paraId="38FF0A1E" w14:textId="6F502222" w:rsidR="009F161E" w:rsidRPr="009F161E" w:rsidRDefault="009F161E" w:rsidP="009F161E">
      <w:pPr>
        <w:pStyle w:val="ListParagraph"/>
        <w:numPr>
          <w:ilvl w:val="2"/>
          <w:numId w:val="2"/>
        </w:numPr>
        <w:spacing w:after="0"/>
        <w:ind w:left="1134" w:firstLine="0"/>
        <w:rPr>
          <w:lang w:val="bg-BG"/>
        </w:rPr>
      </w:pPr>
      <w:r w:rsidRPr="009F161E">
        <w:t xml:space="preserve">No </w:t>
      </w:r>
      <w:r>
        <w:t xml:space="preserve">(number is </w:t>
      </w:r>
      <w:r w:rsidRPr="009F161E">
        <w:rPr>
          <w:b/>
          <w:bCs/>
        </w:rPr>
        <w:t>NOT</w:t>
      </w:r>
      <w:r>
        <w:t xml:space="preserve"> in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read a new </w:t>
      </w:r>
      <w:proofErr w:type="gramStart"/>
      <w:r w:rsidRPr="009F161E">
        <w:rPr>
          <w:b/>
          <w:bCs/>
        </w:rPr>
        <w:t>number</w:t>
      </w:r>
      <w:proofErr w:type="gramEnd"/>
    </w:p>
    <w:p w14:paraId="6BAD7B25" w14:textId="75E547C6" w:rsidR="009F161E" w:rsidRPr="009F161E" w:rsidRDefault="009F161E" w:rsidP="009F161E">
      <w:pPr>
        <w:pStyle w:val="ListParagraph"/>
        <w:numPr>
          <w:ilvl w:val="2"/>
          <w:numId w:val="2"/>
        </w:numPr>
        <w:ind w:left="1418" w:hanging="284"/>
      </w:pPr>
      <w:r w:rsidRPr="009F161E">
        <w:t xml:space="preserve">Yes </w:t>
      </w:r>
      <w:r>
        <w:t xml:space="preserve">(number is </w:t>
      </w:r>
      <w:r w:rsidRPr="009F161E">
        <w:rPr>
          <w:b/>
          <w:bCs/>
        </w:rPr>
        <w:t>IN</w:t>
      </w:r>
      <w:r>
        <w:t xml:space="preserve">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print the number </w:t>
      </w:r>
      <w:r w:rsidRPr="009F161E">
        <w:t xml:space="preserve">and the program </w:t>
      </w:r>
      <w:proofErr w:type="gramStart"/>
      <w:r w:rsidRPr="009F161E">
        <w:rPr>
          <w:b/>
          <w:bCs/>
        </w:rPr>
        <w:t>stops</w:t>
      </w:r>
      <w:proofErr w:type="gramEnd"/>
    </w:p>
    <w:p w14:paraId="78B69363" w14:textId="4F1B76E8" w:rsidR="009F161E" w:rsidRPr="009F161E" w:rsidRDefault="009F161E" w:rsidP="009F161E">
      <w:r>
        <w:rPr>
          <w:noProof/>
        </w:rPr>
        <w:drawing>
          <wp:anchor distT="0" distB="0" distL="114300" distR="114300" simplePos="0" relativeHeight="251658240" behindDoc="0" locked="0" layoutInCell="1" allowOverlap="1" wp14:anchorId="7B86AD2A" wp14:editId="366EF19F">
            <wp:simplePos x="0" y="0"/>
            <wp:positionH relativeFrom="column">
              <wp:posOffset>237490</wp:posOffset>
            </wp:positionH>
            <wp:positionV relativeFrom="paragraph">
              <wp:posOffset>227330</wp:posOffset>
            </wp:positionV>
            <wp:extent cx="5325745" cy="1684655"/>
            <wp:effectExtent l="133350" t="114300" r="141605" b="16319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"/>
                    <a:stretch/>
                  </pic:blipFill>
                  <pic:spPr bwMode="auto">
                    <a:xfrm>
                      <a:off x="0" y="0"/>
                      <a:ext cx="5325745" cy="1684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6849E42" w14:textId="77777777" w:rsidR="009F161E" w:rsidRPr="0099038B" w:rsidRDefault="009F161E" w:rsidP="009F161E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F161E" w:rsidRPr="00FF3E01" w14:paraId="09E63689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B807F0" w14:textId="77777777" w:rsidR="009F161E" w:rsidRPr="00FF3E01" w:rsidRDefault="009F161E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7158A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7719CC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4256AF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A8681D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3000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D97CCE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39DDAF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F161E" w:rsidRPr="00FF3E01" w14:paraId="7C842FC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379AB99B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298917E4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  <w:p w14:paraId="5FC6E289" w14:textId="6C608F1E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92" w:type="dxa"/>
            <w:shd w:val="clear" w:color="auto" w:fill="auto"/>
          </w:tcPr>
          <w:p w14:paraId="2AAC8B0D" w14:textId="44F08AA1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85F35C2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9FFD5D9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  <w:p w14:paraId="42AC0EF8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5</w:t>
            </w:r>
          </w:p>
          <w:p w14:paraId="379E2A9E" w14:textId="3C12224A" w:rsidR="009F161E" w:rsidRPr="00AC255B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5" w:type="dxa"/>
            <w:shd w:val="clear" w:color="auto" w:fill="auto"/>
          </w:tcPr>
          <w:p w14:paraId="28B49B8B" w14:textId="27B99C56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3BFFC5D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0D0D666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30</w:t>
            </w:r>
          </w:p>
          <w:p w14:paraId="0219A240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0</w:t>
            </w:r>
          </w:p>
          <w:p w14:paraId="67413F98" w14:textId="30D5724F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  <w:tc>
          <w:tcPr>
            <w:tcW w:w="875" w:type="dxa"/>
            <w:shd w:val="clear" w:color="auto" w:fill="auto"/>
          </w:tcPr>
          <w:p w14:paraId="1D08FAA4" w14:textId="5B8724B7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</w:tr>
    </w:tbl>
    <w:p w14:paraId="3C2692A9" w14:textId="1875316B" w:rsidR="007E6F8E" w:rsidRDefault="007E6F8E" w:rsidP="007E6F8E">
      <w:pPr>
        <w:pStyle w:val="Heading2"/>
        <w:numPr>
          <w:ilvl w:val="0"/>
          <w:numId w:val="2"/>
        </w:numPr>
      </w:pPr>
      <w:r>
        <w:t>Number Processor</w:t>
      </w:r>
    </w:p>
    <w:p w14:paraId="485CB876" w14:textId="77777777" w:rsidR="002D7F41" w:rsidRPr="002D7F41" w:rsidRDefault="002D7F41" w:rsidP="002D7F41">
      <w:pPr>
        <w:rPr>
          <w:lang w:val="bg-BG"/>
        </w:rPr>
      </w:pPr>
      <w:r w:rsidRPr="002D7F41">
        <w:t xml:space="preserve">Write a program to </w:t>
      </w:r>
      <w:r w:rsidRPr="002D7F41">
        <w:rPr>
          <w:b/>
          <w:bCs/>
        </w:rPr>
        <w:t>process a sequence of commands</w:t>
      </w:r>
      <w:r w:rsidRPr="002D7F41">
        <w:t>:</w:t>
      </w:r>
    </w:p>
    <w:p w14:paraId="281D6C9F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</w:t>
      </w:r>
      <w:r w:rsidRPr="002D7F41">
        <w:rPr>
          <w:b/>
          <w:bCs/>
        </w:rPr>
        <w:t xml:space="preserve">initial number </w:t>
      </w:r>
      <w:r w:rsidRPr="002D7F41">
        <w:t xml:space="preserve">from the </w:t>
      </w:r>
      <w:proofErr w:type="gramStart"/>
      <w:r w:rsidRPr="002D7F41">
        <w:t>input</w:t>
      </w:r>
      <w:proofErr w:type="gramEnd"/>
    </w:p>
    <w:p w14:paraId="0BDCDCDE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execute a sequence of the following </w:t>
      </w:r>
      <w:r w:rsidRPr="002D7F41">
        <w:rPr>
          <w:b/>
          <w:bCs/>
        </w:rPr>
        <w:t>commands</w:t>
      </w:r>
      <w:r w:rsidRPr="002D7F41">
        <w:t>:</w:t>
      </w:r>
    </w:p>
    <w:p w14:paraId="3311E09B" w14:textId="0602F018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Inc"</w:t>
      </w:r>
      <w:r w:rsidRPr="002D7F41">
        <w:t xml:space="preserve"> – add 1 to the number (increment)</w:t>
      </w:r>
    </w:p>
    <w:p w14:paraId="4FE25760" w14:textId="13617F34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Dec"</w:t>
      </w:r>
      <w:r w:rsidRPr="002D7F41">
        <w:t xml:space="preserve"> – subtract 1 from the number (decrement)</w:t>
      </w:r>
    </w:p>
    <w:p w14:paraId="393ED923" w14:textId="0C5E99A5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  <w:lang w:val="en-GB"/>
        </w:rPr>
        <w:t>"End"</w:t>
      </w:r>
      <w:r w:rsidRPr="002D7F41">
        <w:t xml:space="preserve"> – </w:t>
      </w:r>
      <w:r w:rsidRPr="002D7F41">
        <w:rPr>
          <w:lang w:val="en-GB"/>
        </w:rPr>
        <w:t xml:space="preserve">print the number and stop the </w:t>
      </w:r>
      <w:proofErr w:type="gramStart"/>
      <w:r w:rsidRPr="002D7F41">
        <w:rPr>
          <w:lang w:val="en-GB"/>
        </w:rPr>
        <w:t>program</w:t>
      </w:r>
      <w:proofErr w:type="gramEnd"/>
    </w:p>
    <w:p w14:paraId="50AF8403" w14:textId="77777777" w:rsidR="002D7F41" w:rsidRPr="0099038B" w:rsidRDefault="002D7F41" w:rsidP="002D7F41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2D7F41" w:rsidRPr="00FF3E01" w14:paraId="39AA9277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684246" w14:textId="77777777" w:rsidR="002D7F41" w:rsidRPr="00FF3E01" w:rsidRDefault="002D7F41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2C379CE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24AFC6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A7813E7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BA037A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838DA9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2DDE424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2A11B8C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F41" w:rsidRPr="00FF3E01" w14:paraId="2942D0AC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5A1A614E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4113C17B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Inc</w:t>
            </w:r>
          </w:p>
          <w:p w14:paraId="205F3776" w14:textId="0982CA49" w:rsidR="002D7F41" w:rsidRPr="009F161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92" w:type="dxa"/>
            <w:shd w:val="clear" w:color="auto" w:fill="auto"/>
          </w:tcPr>
          <w:p w14:paraId="7FDF79F6" w14:textId="32B3CEF7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B56D93D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F736983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69A3B089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F3F4A7F" w14:textId="73C66BB3" w:rsidR="002D7F41" w:rsidRPr="002D7F41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1A19D5BD" w14:textId="15E4C0A4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C2960D7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6EEE136" w14:textId="722D7280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48E9D1F" w14:textId="665F6891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3B71A4" w14:textId="1379835D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42C9BA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C6405FE" w14:textId="1E41E11B" w:rsidR="002D7F41" w:rsidRPr="009F161E" w:rsidRDefault="002D7F41" w:rsidP="002D7F41">
            <w:pPr>
              <w:spacing w:before="0" w:after="0"/>
              <w:rPr>
                <w:rFonts w:ascii="Consolas" w:hAnsi="Consolas"/>
                <w:noProof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0446C010" w14:textId="37B13085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172958A" w14:textId="77777777" w:rsidR="009F161E" w:rsidRPr="009F161E" w:rsidRDefault="009F161E" w:rsidP="009F161E"/>
    <w:sectPr w:rsidR="009F161E" w:rsidRPr="009F16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920A8" w14:textId="77777777" w:rsidR="00952C60" w:rsidRDefault="00952C60" w:rsidP="002D00AD">
      <w:pPr>
        <w:spacing w:before="0" w:after="0" w:line="240" w:lineRule="auto"/>
      </w:pPr>
      <w:r>
        <w:separator/>
      </w:r>
    </w:p>
  </w:endnote>
  <w:endnote w:type="continuationSeparator" w:id="0">
    <w:p w14:paraId="56CED338" w14:textId="77777777" w:rsidR="00952C60" w:rsidRDefault="00952C60" w:rsidP="002D00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19FE2" w14:textId="77777777" w:rsidR="002D00AD" w:rsidRDefault="002D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31B96" w14:textId="77777777" w:rsidR="002D00AD" w:rsidRDefault="002D00AD" w:rsidP="002D00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A6D6BB" wp14:editId="5788C8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822FE5" w14:textId="77777777" w:rsidR="002D00AD" w:rsidRPr="002C539D" w:rsidRDefault="002D00AD" w:rsidP="002D00A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A6D6B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D822FE5" w14:textId="77777777" w:rsidR="002D00AD" w:rsidRPr="002C539D" w:rsidRDefault="002D00AD" w:rsidP="002D00A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6EBDBD" wp14:editId="7471C58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F0B5FA" w14:textId="77777777" w:rsidR="002D00AD" w:rsidRPr="002C539D" w:rsidRDefault="002D00AD" w:rsidP="002D00A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68202E6" w14:textId="77777777" w:rsidR="002D00AD" w:rsidRPr="00596AA5" w:rsidRDefault="002D00AD" w:rsidP="002D00A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E5B31A" wp14:editId="1514E3F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79FCFA" wp14:editId="2BEAEDE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B53352" wp14:editId="387EB56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02A19C" wp14:editId="2FFED26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DADFFB" wp14:editId="30CF983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0F75BC" wp14:editId="17247B8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A38F6E" wp14:editId="36C2614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1BA801" wp14:editId="720910D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15B0" wp14:editId="3667F33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EBDB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DF0B5FA" w14:textId="77777777" w:rsidR="002D00AD" w:rsidRPr="002C539D" w:rsidRDefault="002D00AD" w:rsidP="002D00A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68202E6" w14:textId="77777777" w:rsidR="002D00AD" w:rsidRPr="00596AA5" w:rsidRDefault="002D00AD" w:rsidP="002D00A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E5B31A" wp14:editId="1514E3F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79FCFA" wp14:editId="2BEAEDE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B53352" wp14:editId="387EB56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02A19C" wp14:editId="2FFED26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DADFFB" wp14:editId="30CF983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0F75BC" wp14:editId="17247B8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A38F6E" wp14:editId="36C2614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1BA801" wp14:editId="720910D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15B0" wp14:editId="3667F33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BB41CB8" wp14:editId="57BE93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368BC8" wp14:editId="589D54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57CB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6BF41A3" wp14:editId="1245D83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E9EBCE" w14:textId="77777777" w:rsidR="002D00AD" w:rsidRPr="00596AA5" w:rsidRDefault="002D00AD" w:rsidP="002D00A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BF41A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E9EBCE" w14:textId="77777777" w:rsidR="002D00AD" w:rsidRPr="00596AA5" w:rsidRDefault="002D00AD" w:rsidP="002D00A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9563E75" w14:textId="77777777" w:rsidR="002D00AD" w:rsidRDefault="002D00AD" w:rsidP="002D00AD">
    <w:pPr>
      <w:pStyle w:val="Footer"/>
    </w:pPr>
  </w:p>
  <w:p w14:paraId="7BCA9005" w14:textId="77777777" w:rsidR="002D00AD" w:rsidRDefault="002D00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55876" w14:textId="77777777" w:rsidR="002D00AD" w:rsidRDefault="002D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5FA45" w14:textId="77777777" w:rsidR="00952C60" w:rsidRDefault="00952C60" w:rsidP="002D00AD">
      <w:pPr>
        <w:spacing w:before="0" w:after="0" w:line="240" w:lineRule="auto"/>
      </w:pPr>
      <w:r>
        <w:separator/>
      </w:r>
    </w:p>
  </w:footnote>
  <w:footnote w:type="continuationSeparator" w:id="0">
    <w:p w14:paraId="20E267A3" w14:textId="77777777" w:rsidR="00952C60" w:rsidRDefault="00952C60" w:rsidP="002D00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068F4" w14:textId="77777777" w:rsidR="002D00AD" w:rsidRDefault="002D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D0806" w14:textId="77777777" w:rsidR="002D00AD" w:rsidRDefault="002D00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956D" w14:textId="77777777" w:rsidR="002D00AD" w:rsidRDefault="002D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045"/>
    <w:multiLevelType w:val="hybridMultilevel"/>
    <w:tmpl w:val="92A06B88"/>
    <w:lvl w:ilvl="0" w:tplc="B6D0D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225C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C5D4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42B8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5292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EE5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C6F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442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184B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3904"/>
    <w:multiLevelType w:val="hybridMultilevel"/>
    <w:tmpl w:val="22AA374C"/>
    <w:lvl w:ilvl="0" w:tplc="C2280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FC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9E0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824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B811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12B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A25C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23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21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3DB"/>
    <w:multiLevelType w:val="hybridMultilevel"/>
    <w:tmpl w:val="EAD450E8"/>
    <w:lvl w:ilvl="0" w:tplc="26169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0F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7A9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0C4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54E7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4E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9668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587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695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706"/>
    <w:multiLevelType w:val="hybridMultilevel"/>
    <w:tmpl w:val="CB504F94"/>
    <w:lvl w:ilvl="0" w:tplc="0402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5" w15:restartNumberingAfterBreak="0">
    <w:nsid w:val="268B6075"/>
    <w:multiLevelType w:val="hybridMultilevel"/>
    <w:tmpl w:val="56A2E944"/>
    <w:lvl w:ilvl="0" w:tplc="6EBEC6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A72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0F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29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885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68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01D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7D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C0B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A29C8"/>
    <w:multiLevelType w:val="hybridMultilevel"/>
    <w:tmpl w:val="119E38EA"/>
    <w:lvl w:ilvl="0" w:tplc="F766B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BEDB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30C9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C0B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B4B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0B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3C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BE23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E628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D6445"/>
    <w:multiLevelType w:val="hybridMultilevel"/>
    <w:tmpl w:val="F1DAFC3C"/>
    <w:lvl w:ilvl="0" w:tplc="34CCC7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80F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22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48C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5CE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9EAC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B695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A0A0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6C4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372AD720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C60E5"/>
    <w:multiLevelType w:val="hybridMultilevel"/>
    <w:tmpl w:val="05480C2A"/>
    <w:lvl w:ilvl="0" w:tplc="00088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8DF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F4EC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4211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8A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BAE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BA6C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34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F29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52252D"/>
    <w:multiLevelType w:val="hybridMultilevel"/>
    <w:tmpl w:val="BA083B98"/>
    <w:lvl w:ilvl="0" w:tplc="C7B4C7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12FA4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5CF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602D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894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C3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CCF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CF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29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3827592">
    <w:abstractNumId w:val="16"/>
  </w:num>
  <w:num w:numId="4" w16cid:durableId="1355304940">
    <w:abstractNumId w:val="12"/>
  </w:num>
  <w:num w:numId="5" w16cid:durableId="104082855">
    <w:abstractNumId w:val="15"/>
  </w:num>
  <w:num w:numId="6" w16cid:durableId="182863186">
    <w:abstractNumId w:val="8"/>
  </w:num>
  <w:num w:numId="7" w16cid:durableId="816530067">
    <w:abstractNumId w:val="6"/>
  </w:num>
  <w:num w:numId="8" w16cid:durableId="1478641656">
    <w:abstractNumId w:val="13"/>
  </w:num>
  <w:num w:numId="9" w16cid:durableId="1233613881">
    <w:abstractNumId w:val="17"/>
  </w:num>
  <w:num w:numId="10" w16cid:durableId="1795127279">
    <w:abstractNumId w:val="1"/>
  </w:num>
  <w:num w:numId="11" w16cid:durableId="744425048">
    <w:abstractNumId w:val="4"/>
  </w:num>
  <w:num w:numId="12" w16cid:durableId="138886634">
    <w:abstractNumId w:val="7"/>
  </w:num>
  <w:num w:numId="13" w16cid:durableId="266933306">
    <w:abstractNumId w:val="14"/>
  </w:num>
  <w:num w:numId="14" w16cid:durableId="524027320">
    <w:abstractNumId w:val="5"/>
  </w:num>
  <w:num w:numId="15" w16cid:durableId="322859127">
    <w:abstractNumId w:val="3"/>
  </w:num>
  <w:num w:numId="16" w16cid:durableId="205677731">
    <w:abstractNumId w:val="0"/>
  </w:num>
  <w:num w:numId="17" w16cid:durableId="2124034207">
    <w:abstractNumId w:val="11"/>
  </w:num>
  <w:num w:numId="18" w16cid:durableId="1467117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03032"/>
    <w:rsid w:val="000237A0"/>
    <w:rsid w:val="000515BD"/>
    <w:rsid w:val="000B26DB"/>
    <w:rsid w:val="00261E86"/>
    <w:rsid w:val="00275964"/>
    <w:rsid w:val="00286374"/>
    <w:rsid w:val="002D00AD"/>
    <w:rsid w:val="002D7F41"/>
    <w:rsid w:val="00364020"/>
    <w:rsid w:val="003A1523"/>
    <w:rsid w:val="003B6574"/>
    <w:rsid w:val="003D11A9"/>
    <w:rsid w:val="00486079"/>
    <w:rsid w:val="0048644D"/>
    <w:rsid w:val="004B2BAA"/>
    <w:rsid w:val="004D6F24"/>
    <w:rsid w:val="00533A18"/>
    <w:rsid w:val="005519AF"/>
    <w:rsid w:val="00622EF5"/>
    <w:rsid w:val="00635A5B"/>
    <w:rsid w:val="00637A04"/>
    <w:rsid w:val="00643783"/>
    <w:rsid w:val="00654354"/>
    <w:rsid w:val="006C11A6"/>
    <w:rsid w:val="007B4EB8"/>
    <w:rsid w:val="007E6F8E"/>
    <w:rsid w:val="0081243A"/>
    <w:rsid w:val="008551F0"/>
    <w:rsid w:val="00897FF1"/>
    <w:rsid w:val="0093494B"/>
    <w:rsid w:val="00952C60"/>
    <w:rsid w:val="0099038B"/>
    <w:rsid w:val="00990CC4"/>
    <w:rsid w:val="009F1065"/>
    <w:rsid w:val="009F161E"/>
    <w:rsid w:val="00A0480E"/>
    <w:rsid w:val="00AC255B"/>
    <w:rsid w:val="00B3198A"/>
    <w:rsid w:val="00C42D6A"/>
    <w:rsid w:val="00CF2EAC"/>
    <w:rsid w:val="00DE4953"/>
    <w:rsid w:val="00E95BE7"/>
    <w:rsid w:val="00F1289E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98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28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1289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0A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0AD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D6F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016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521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52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266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41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7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763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3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844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95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870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3557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358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81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02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61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5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6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305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39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9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19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71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0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4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41</cp:revision>
  <dcterms:created xsi:type="dcterms:W3CDTF">2023-09-30T15:11:00Z</dcterms:created>
  <dcterms:modified xsi:type="dcterms:W3CDTF">2024-01-23T14:27:00Z</dcterms:modified>
</cp:coreProperties>
</file>